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Cover</w:t>
      </w:r>
      <w:r>
        <w:t xml:space="preserve"> </w:t>
      </w:r>
      <w:r>
        <w:t xml:space="preserve">Letter</w:t>
      </w:r>
      <w:r>
        <w:t xml:space="preserve"> </w:t>
      </w:r>
      <w:r>
        <w:t xml:space="preserve">-</w:t>
      </w:r>
      <w:r>
        <w:t xml:space="preserve"> </w:t>
      </w:r>
      <w:r>
        <w:t xml:space="preserve">Uganda</w:t>
      </w:r>
      <w:r>
        <w:t xml:space="preserve"> </w:t>
      </w:r>
      <w:r>
        <w:t xml:space="preserve">Kampala</w:t>
      </w:r>
    </w:p>
    <w:bookmarkStart w:id="25" w:name="Xf703a7d5642007ff055f3e72e1d844ce60a343c"/>
    <w:p>
      <w:pPr>
        <w:pStyle w:val="Heading1"/>
      </w:pPr>
      <w:r>
        <w:t xml:space="preserve">Optometrist Cover Letter for Uganda Kampala</w:t>
      </w:r>
    </w:p>
    <w:p>
      <w:pPr>
        <w:pStyle w:val="FirstParagraph"/>
      </w:pPr>
      <w:r>
        <w:rPr>
          <w:bCs/>
          <w:b/>
        </w:rPr>
        <w:t xml:space="preserve">Dear [Recipient's Name],</w:t>
      </w:r>
    </w:p>
    <w:p>
      <w:pPr>
        <w:pStyle w:val="BodyText"/>
      </w:pPr>
      <w:r>
        <w:t xml:space="preserve">I am writing to express my strong interest in the Optometrist position at [Hospital/Clinic Name] in Uganda Kampala. As a dedicated and compassionate optometrist with a passion for improving eye health and vision care, I am eager to contribute my skills, experience, and cultural sensitivity to serve the community of Uganda Kampala. This opportunity aligns perfectly with my professional goals of providing accessible, high-quality eye care while addressing the unique healthcare needs of this dynamic region.</w:t>
      </w:r>
    </w:p>
    <w:bookmarkStart w:id="20" w:name="Xbd99f840110f783377e1af2aa71b4028a72f05a"/>
    <w:p>
      <w:pPr>
        <w:pStyle w:val="Heading2"/>
      </w:pPr>
      <w:r>
        <w:t xml:space="preserve">Why I Am a Strong Candidate for the Optometrist Role in Uganda Kampala</w:t>
      </w:r>
    </w:p>
    <w:p>
      <w:pPr>
        <w:pStyle w:val="FirstParagraph"/>
      </w:pPr>
      <w:r>
        <w:t xml:space="preserve">With [X years] of experience in optometry, I have developed a deep understanding of comprehensive eye examinations, vision correction solutions, and the early detection of ocular diseases. My training at [University/Optometry School Name], where I earned my Doctorate in Optometry (O.D.), equipped me with the technical expertise to diagnose and manage a wide range of eye conditions, from refractive errors to complex medical cases. However, what truly defines my career is my commitment to patient-centered care and community health advocacy.</w:t>
      </w:r>
    </w:p>
    <w:p>
      <w:pPr>
        <w:pStyle w:val="BodyText"/>
      </w:pPr>
      <w:r>
        <w:t xml:space="preserve">Working in Uganda Kampala presents an incredible opportunity to make a meaningful impact. This region faces significant challenges in eye health, including limited access to specialized care, high rates of preventable vision loss, and a growing need for trained optometrists. My background in [specific experience, e.g., "community outreach programs" or "underserved populations"] has prepared me to address these challenges with empathy and innovation. I am particularly drawn to the mission of [Hospital/Clinic Name] because of its reputation for excellence in patient care and its dedication to advancing eye health in Uganda.</w:t>
      </w:r>
    </w:p>
    <w:bookmarkEnd w:id="20"/>
    <w:bookmarkStart w:id="21" w:name="Xba40636d5baf5076982189e0b920e79950646f6"/>
    <w:p>
      <w:pPr>
        <w:pStyle w:val="Heading2"/>
      </w:pPr>
      <w:r>
        <w:t xml:space="preserve">Experience and Expertise Relevant to Uganda Kampala</w:t>
      </w:r>
    </w:p>
    <w:p>
      <w:pPr>
        <w:pStyle w:val="FirstParagraph"/>
      </w:pPr>
      <w:r>
        <w:t xml:space="preserve">Throughout my career, I have focused on delivering personalized, culturally sensitive care. For example, during my time at [Previous Workplace/Organization Name], I collaborated with local health initiatives to provide free eye screenings in rural areas of Uganda. These experiences not only honed my clinical skills but also deepened my understanding of the unique healthcare landscape in East Africa. I recognized firsthand how critical it is for optometrists to bridge the gap between medical knowledge and community needs, especially in regions where resources are limited.</w:t>
      </w:r>
    </w:p>
    <w:p>
      <w:pPr>
        <w:pStyle w:val="BodyText"/>
      </w:pPr>
      <w:r>
        <w:t xml:space="preserve">In addition to my clinical work, I have a strong foundation in public health education. I have led workshops on eye safety, hygiene, and early detection of conditions like glaucoma and cataracts. These efforts align with the growing demand for preventative care in Uganda Kampala, where many patients lack awareness about the importance of regular eye exams. My ability to communicate complex medical information in an accessible way ensures that patients are empowered to take charge of their health.</w:t>
      </w:r>
    </w:p>
    <w:bookmarkEnd w:id="21"/>
    <w:bookmarkStart w:id="22" w:name="X19e0c719206c62aba2c4a15d1cb9982c5c3c83e"/>
    <w:p>
      <w:pPr>
        <w:pStyle w:val="Heading2"/>
      </w:pPr>
      <w:r>
        <w:t xml:space="preserve">Why I Am Excited About Working in Uganda Kampala</w:t>
      </w:r>
    </w:p>
    <w:p>
      <w:pPr>
        <w:pStyle w:val="FirstParagraph"/>
      </w:pPr>
      <w:r>
        <w:t xml:space="preserve">Uganda Kampala is a city of vibrant energy and opportunity, but it also has pressing healthcare challenges. As an optometrist, I am eager to contribute to initiatives that address these gaps. Whether through direct patient care, collaboration with local health professionals, or participation in educational programs, I am committed to supporting the vision of a healthier Kampala. The prospect of working in this culturally rich environment excites me because it allows me to combine my professional skills with a deep respect for the community’s values and needs.</w:t>
      </w:r>
    </w:p>
    <w:p>
      <w:pPr>
        <w:pStyle w:val="BodyText"/>
      </w:pPr>
      <w:r>
        <w:t xml:space="preserve">I am also inspired by the innovative approaches being taken in Uganda’s healthcare sector. For instance, telemedicine and mobile clinics are increasingly used to reach underserved populations. I am enthusiastic about exploring how such technologies can be integrated into my practice at [Hospital/Clinic Name] to expand access to eye care services. My adaptability and willingness to embrace new methods make me well-suited for this evolving healthcare landscape.</w:t>
      </w:r>
    </w:p>
    <w:bookmarkEnd w:id="22"/>
    <w:bookmarkStart w:id="23" w:name="X3e952f1a138d2ce81c955a3e251b990a5abfc30"/>
    <w:p>
      <w:pPr>
        <w:pStyle w:val="Heading2"/>
      </w:pPr>
      <w:r>
        <w:t xml:space="preserve">My Vision for Contributing to Uganda Kampala’s Eye Health</w:t>
      </w:r>
    </w:p>
    <w:p>
      <w:pPr>
        <w:pStyle w:val="FirstParagraph"/>
      </w:pPr>
      <w:r>
        <w:t xml:space="preserve">As an optometrist, I believe in the power of collaboration. I am eager to work alongside doctors, nurses, and other healthcare providers at [Hospital/Clinic Name] to create a holistic approach to patient care. By leveraging my expertise in diagnostics and treatment, I aim to reduce the burden of preventable vision loss while promoting early intervention. My goal is not only to treat eye conditions but also to educate patients on long-term eye health strategies.</w:t>
      </w:r>
    </w:p>
    <w:p>
      <w:pPr>
        <w:pStyle w:val="BodyText"/>
      </w:pPr>
      <w:r>
        <w:t xml:space="preserve">Furthermore, I am passionate about mentoring and training future optometrists in Uganda. By sharing my knowledge and experience, I hope to contribute to the growth of a skilled workforce that can sustainably meet the region’s healthcare demands. This aligns with [Hospital/Clinic Name]’s mission to foster innovation and excellence in eye care.</w:t>
      </w:r>
    </w:p>
    <w:bookmarkEnd w:id="23"/>
    <w:bookmarkStart w:id="24" w:name="conclusion"/>
    <w:p>
      <w:pPr>
        <w:pStyle w:val="Heading2"/>
      </w:pPr>
      <w:r>
        <w:t xml:space="preserve">Conclusion</w:t>
      </w:r>
    </w:p>
    <w:p>
      <w:pPr>
        <w:pStyle w:val="FirstParagraph"/>
      </w:pPr>
      <w:r>
        <w:t xml:space="preserve">In conclusion, I am confident that my qualifications, experience, and dedication to optometry make me an ideal candidate for the Optometrist position in Uganda Kampala. I am excited about the opportunity to join [Hospital/Clinic Name] and contribute to its vision of providing compassionate, high-quality eye care to all patients. Thank you for considering my application. I would be honored to discuss how my skills and passion align with your team’s goals.</w:t>
      </w:r>
    </w:p>
    <w:p>
      <w:pPr>
        <w:pStyle w:val="BodyText"/>
      </w:pPr>
      <w:r>
        <w:t xml:space="preserve">Warm regards,</w:t>
      </w:r>
    </w:p>
    <w:p>
      <w:pPr>
        <w:pStyle w:val="BodyText"/>
      </w:pPr>
      <w:r>
        <w:t xml:space="preserve">[Your Full Name]</w:t>
      </w:r>
    </w:p>
    <w:p>
      <w:pPr>
        <w:pStyle w:val="BodyText"/>
      </w:pPr>
      <w:r>
        <w:t xml:space="preserve">[Your Contact Information: Email | Phone Number]</w:t>
      </w:r>
    </w:p>
    <w:p>
      <w:pPr>
        <w:pStyle w:val="BodyText"/>
      </w:pP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Cover Letter - Uganda Kampala</dc:title>
  <dc:creator/>
  <dc:language>en</dc:language>
  <cp:keywords/>
  <dcterms:created xsi:type="dcterms:W3CDTF">2026-07-23T03:57:13Z</dcterms:created>
  <dcterms:modified xsi:type="dcterms:W3CDTF">2026-07-23T03:57:13Z</dcterms:modified>
</cp:coreProperties>
</file>

<file path=docProps/custom.xml><?xml version="1.0" encoding="utf-8"?>
<Properties xmlns="http://schemas.openxmlformats.org/officeDocument/2006/custom-properties" xmlns:vt="http://schemas.openxmlformats.org/officeDocument/2006/docPropsVTypes"/>
</file>